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Your Name</w:t>
      </w:r>
    </w:p>
    <w:p>
      <w:pPr>
        <w:pStyle w:val="BodyText"/>
      </w:pPr>
      <w:r>
        <w:t xml:space="preserve">Caracas, Venezuela</w:t>
      </w:r>
    </w:p>
    <w:p>
      <w:pPr>
        <w:pStyle w:val="BodyText"/>
      </w:pPr>
      <w:r>
        <w:t xml:space="preserve">Email: your.email@example.com | Phone: +58 412-XXXX-XXXX</w:t>
      </w:r>
    </w:p>
    <w:p>
      <w:pPr>
        <w:pStyle w:val="BodyText"/>
      </w:pPr>
      <w:r>
        <w:rPr>
          <w:bCs/>
          <w:b/>
        </w:rPr>
        <w:t xml:space="preserve">Recipient's Name</w:t>
      </w:r>
    </w:p>
    <w:p>
      <w:pPr>
        <w:pStyle w:val="BodyText"/>
      </w:pPr>
      <w:r>
        <w:t xml:space="preserve">HR Department</w:t>
      </w:r>
    </w:p>
    <w:p>
      <w:pPr>
        <w:pStyle w:val="BodyText"/>
      </w:pPr>
      <w:r>
        <w:t xml:space="preserve">[Company Name]</w:t>
      </w:r>
    </w:p>
    <w:p>
      <w:pPr>
        <w:pStyle w:val="BodyText"/>
      </w:pPr>
      <w:r>
        <w:t xml:space="preserve">[Company Address]</w:t>
      </w:r>
    </w:p>
    <w:p>
      <w:pPr>
        <w:pStyle w:val="BodyText"/>
      </w:pPr>
      <w:r>
        <w:t xml:space="preserve">Caracas, Venezuela</w:t>
      </w:r>
    </w:p>
    <w:bookmarkStart w:id="20" w:name="dear-recipients-name"/>
    <w:p>
      <w:pPr>
        <w:pStyle w:val="Heading2"/>
      </w:pPr>
      <w:r>
        <w:t xml:space="preserve">Dear [Recipient's Name],</w:t>
      </w:r>
    </w:p>
    <w:p>
      <w:pPr>
        <w:pStyle w:val="FirstParagraph"/>
      </w:pPr>
      <w:r>
        <w:t xml:space="preserve">As a passionate and experienced Software Engineer with a deep commitment to innovation and problem-solving, I am excited to apply for the Software Engineer position at your organization in Venezuela Caracas. This opportunity aligns perfectly with my career goals, technical expertise, and desire to contribute to the dynamic tech landscape of this vibrant city. Having worked in both local and international environments, I bring a unique perspective that merges global best practices with a strong understanding of the challenges and opportunities present in Venezuela Caracas.</w:t>
      </w:r>
    </w:p>
    <w:p>
      <w:pPr>
        <w:pStyle w:val="BodyText"/>
      </w:pPr>
      <w:r>
        <w:t xml:space="preserve">Throughout my career as a Software Engineer, I have dedicated myself to developing scalable, efficient, and user-centric solutions across diverse industries. My expertise spans full-stack development, cloud computing, and agile methodologies. For instance, during my time at [Previous Company], I led the design and implementation of a custom CRM system that improved client management processes by 40%. This project required not only technical precision but also collaboration with cross-functional teams to ensure alignment with business objectives—a skill I have consistently refined in every Software Engineer role I’ve held.</w:t>
      </w:r>
    </w:p>
    <w:p>
      <w:pPr>
        <w:pStyle w:val="BodyText"/>
      </w:pPr>
      <w:r>
        <w:t xml:space="preserve">What sets me apart as a Software Engineer is my ability to bridge the gap between complex technical challenges and practical, real-world applications. In Venezuela Caracas, where the tech ecosystem is rapidly evolving despite economic and infrastructural hurdles, this skill is particularly valuable. I have studied the local market’s needs and believe that leveraging technology can drive meaningful change in sectors such as finance, education, and healthcare. My goal is to contribute to your organization by building solutions that are not only technically robust but also tailored to the specific requirements of Caracas and its communities.</w:t>
      </w:r>
    </w:p>
    <w:p>
      <w:pPr>
        <w:pStyle w:val="BodyText"/>
      </w:pPr>
      <w:r>
        <w:t xml:space="preserve">One of my core strengths as a Software Engineer is my adaptability. Whether working on a small startup project or a large-scale enterprise application, I prioritize clarity, efficiency, and long-term maintainability. For example, while developing a mobile payment platform in [Previous Role], I optimized the codebase to reduce server costs by 30% without compromising performance. This experience taught me the importance of balancing innovation with practicality—a principle I carry forward in every project.</w:t>
      </w:r>
    </w:p>
    <w:p>
      <w:pPr>
        <w:pStyle w:val="BodyText"/>
      </w:pPr>
      <w:r>
        <w:t xml:space="preserve">Moreover, my background as a Software Engineer has equipped me with strong analytical and communication skills. I thrive in collaborative environments where ideas are shared freely, and I am adept at translating technical concepts into actionable strategies for non-technical stakeholders. In Venezuela Caracas, where the demand for skilled professionals is high, I aim to be a reliable partner in driving technological advancement. My proficiency in programming languages such as Python, JavaScript, and Java, combined with my experience with frameworks like React and Node.js, ensures that I can contribute immediately to your team’s objectives.</w:t>
      </w:r>
    </w:p>
    <w:p>
      <w:pPr>
        <w:pStyle w:val="BodyText"/>
      </w:pPr>
      <w:r>
        <w:t xml:space="preserve">What excites me most about the Software Engineer role in Venezuela Caracas is the opportunity to work within a community that values resilience and creativity. The city has long been a hub for innovation, and I am eager to collaborate with like-minded professionals who are committed to overcoming challenges through technology. Whether it’s developing solutions that address local economic needs or supporting startups in their growth journeys, I am prepared to bring my expertise and enthusiasm to your organization.</w:t>
      </w:r>
    </w:p>
    <w:p>
      <w:pPr>
        <w:pStyle w:val="BodyText"/>
      </w:pPr>
      <w:r>
        <w:t xml:space="preserve">I have followed your company’s work closely, particularly your initiatives in [specific project, product, or service]. As a Software Engineer with a focus on [relevant skill or interest], I am confident that my background and vision align with the goals of [Company Name]. I would welcome the chance to discuss how my technical skills and passion for innovation can contribute to your team’s success in Venezuela Caracas.</w:t>
      </w:r>
    </w:p>
    <w:p>
      <w:pPr>
        <w:pStyle w:val="BodyText"/>
      </w:pPr>
      <w:r>
        <w:t xml:space="preserve">Thank you for considering my application. I look forward to the opportunity to further discuss how I can add value to your organization. Please feel free to contact me at [Your Phone Number] or [Your Email Address] at your earliest convenience.</w:t>
      </w:r>
    </w:p>
    <w:p>
      <w:pPr>
        <w:pStyle w:val="BodyText"/>
      </w:pPr>
      <w:r>
        <w:t xml:space="preserve">Sincerely,</w:t>
      </w:r>
    </w:p>
    <w:p>
      <w:pPr>
        <w:pStyle w:val="BodyText"/>
      </w:pPr>
      <w:r>
        <w:rPr>
          <w:bCs/>
          <w:b/>
        </w:rPr>
        <w:t xml:space="preserve">Your Name</w:t>
      </w:r>
    </w:p>
    <w:p>
      <w:pPr>
        <w:pStyle w:val="BodyText"/>
      </w:pPr>
      <w:r>
        <w:t xml:space="preserve">This Cover Letter is tailored for a Software Engineer position in Venezuela Caracas, emphasizing the unique opportunities and challenges of the region. It highlights technical expertise, cultural relevance, and a commitment to driving innovation in this dynamic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Venezuela Caracas</dc:title>
  <dc:creator/>
  <dc:language>en</dc:language>
  <cp:keywords/>
  <dcterms:created xsi:type="dcterms:W3CDTF">2026-07-21T15:15:05Z</dcterms:created>
  <dcterms:modified xsi:type="dcterms:W3CDTF">2026-07-21T15:15:05Z</dcterms:modified>
</cp:coreProperties>
</file>

<file path=docProps/custom.xml><?xml version="1.0" encoding="utf-8"?>
<Properties xmlns="http://schemas.openxmlformats.org/officeDocument/2006/custom-properties" xmlns:vt="http://schemas.openxmlformats.org/officeDocument/2006/docPropsVTypes"/>
</file>